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F2B99" w14:textId="29753963" w:rsidR="00D50128" w:rsidRDefault="0032244B">
      <w:r w:rsidRPr="00A46322">
        <w:rPr>
          <w:b/>
          <w:bCs/>
        </w:rPr>
        <w:t xml:space="preserve">Supplement </w:t>
      </w:r>
      <w:r w:rsidR="00F5660C">
        <w:rPr>
          <w:b/>
          <w:bCs/>
        </w:rPr>
        <w:t>1</w:t>
      </w:r>
      <w:r w:rsidR="00D50128">
        <w:t>: Interview schedule and focus group topic guide for participants and peer support facilitators</w:t>
      </w:r>
      <w:r w:rsidR="00A46322">
        <w:t>/ team leaders</w:t>
      </w:r>
      <w:r>
        <w:t>.</w:t>
      </w:r>
    </w:p>
    <w:tbl>
      <w:tblPr>
        <w:tblStyle w:val="GridTable4-Accent3"/>
        <w:tblW w:w="0" w:type="auto"/>
        <w:tblLayout w:type="fixed"/>
        <w:tblLook w:val="04A0" w:firstRow="1" w:lastRow="0" w:firstColumn="1" w:lastColumn="0" w:noHBand="0" w:noVBand="1"/>
      </w:tblPr>
      <w:tblGrid>
        <w:gridCol w:w="6918"/>
        <w:gridCol w:w="6919"/>
      </w:tblGrid>
      <w:tr w:rsidR="004B76A3" w:rsidRPr="008E3B96" w14:paraId="27C1D353" w14:textId="77777777" w:rsidTr="008E3B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18" w:type="dxa"/>
            <w:vAlign w:val="center"/>
          </w:tcPr>
          <w:p w14:paraId="57E2D76C" w14:textId="39E0B638" w:rsidR="004B76A3" w:rsidRPr="008E3B96" w:rsidRDefault="004B76A3" w:rsidP="008E3B96">
            <w:pPr>
              <w:pStyle w:val="Default"/>
              <w:rPr>
                <w:color w:val="auto"/>
                <w:sz w:val="22"/>
                <w:szCs w:val="22"/>
              </w:rPr>
            </w:pPr>
            <w:r w:rsidRPr="008E3B96">
              <w:rPr>
                <w:color w:val="auto"/>
              </w:rPr>
              <w:t>Participants</w:t>
            </w:r>
          </w:p>
        </w:tc>
        <w:tc>
          <w:tcPr>
            <w:tcW w:w="6919" w:type="dxa"/>
            <w:vAlign w:val="center"/>
          </w:tcPr>
          <w:p w14:paraId="346F2A98" w14:textId="71F7ED4C" w:rsidR="004B76A3" w:rsidRPr="008E3B96" w:rsidRDefault="004B76A3" w:rsidP="008E3B96">
            <w:pPr>
              <w:pStyle w:val="Defaul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2"/>
                <w:szCs w:val="22"/>
              </w:rPr>
            </w:pPr>
            <w:r w:rsidRPr="008E3B96">
              <w:rPr>
                <w:color w:val="auto"/>
                <w:sz w:val="22"/>
                <w:szCs w:val="22"/>
              </w:rPr>
              <w:t>Peer Support Facilitators</w:t>
            </w:r>
            <w:r w:rsidR="00A46322" w:rsidRPr="008E3B96">
              <w:rPr>
                <w:color w:val="auto"/>
                <w:sz w:val="22"/>
                <w:szCs w:val="22"/>
              </w:rPr>
              <w:t>/ Team leaders</w:t>
            </w:r>
          </w:p>
        </w:tc>
      </w:tr>
      <w:tr w:rsidR="004B76A3" w:rsidRPr="00960F86" w14:paraId="542BF4EE" w14:textId="77777777" w:rsidTr="004B76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18" w:type="dxa"/>
            <w:shd w:val="clear" w:color="auto" w:fill="auto"/>
          </w:tcPr>
          <w:p w14:paraId="51D4E347" w14:textId="77777777" w:rsidR="004B76A3" w:rsidRPr="00960F86" w:rsidRDefault="004B76A3">
            <w:pPr>
              <w:pStyle w:val="Default"/>
              <w:rPr>
                <w:b w:val="0"/>
                <w:bCs w:val="0"/>
                <w:color w:val="auto"/>
              </w:rPr>
            </w:pPr>
          </w:p>
          <w:p w14:paraId="6F20099C" w14:textId="1AA77975" w:rsidR="004B76A3" w:rsidRPr="00960F86" w:rsidRDefault="000B68AB" w:rsidP="00960F86">
            <w:pPr>
              <w:pStyle w:val="Default"/>
              <w:numPr>
                <w:ilvl w:val="0"/>
                <w:numId w:val="1"/>
              </w:numPr>
              <w:rPr>
                <w:b w:val="0"/>
                <w:bCs w:val="0"/>
                <w:sz w:val="22"/>
                <w:szCs w:val="22"/>
              </w:rPr>
            </w:pPr>
            <w:r w:rsidRPr="00960F86">
              <w:rPr>
                <w:b w:val="0"/>
                <w:bCs w:val="0"/>
                <w:sz w:val="22"/>
                <w:szCs w:val="22"/>
              </w:rPr>
              <w:t xml:space="preserve">What is your overall satisfaction with the </w:t>
            </w:r>
            <w:r w:rsidR="00AA343D" w:rsidRPr="00960F86">
              <w:rPr>
                <w:b w:val="0"/>
                <w:bCs w:val="0"/>
                <w:sz w:val="22"/>
                <w:szCs w:val="22"/>
              </w:rPr>
              <w:t>12-week Weight Loss Challenge</w:t>
            </w:r>
            <w:r w:rsidR="00BD66B5" w:rsidRPr="00960F86">
              <w:rPr>
                <w:b w:val="0"/>
                <w:bCs w:val="0"/>
                <w:sz w:val="22"/>
                <w:szCs w:val="22"/>
              </w:rPr>
              <w:t xml:space="preserve"> (WLC)</w:t>
            </w:r>
            <w:r w:rsidR="00AA343D" w:rsidRPr="00960F86">
              <w:rPr>
                <w:b w:val="0"/>
                <w:bCs w:val="0"/>
                <w:sz w:val="22"/>
                <w:szCs w:val="22"/>
              </w:rPr>
              <w:t>?</w:t>
            </w:r>
          </w:p>
          <w:p w14:paraId="22AB60A5" w14:textId="77777777" w:rsidR="00960F86" w:rsidRPr="00960F86" w:rsidRDefault="00960F86" w:rsidP="00960F86">
            <w:pPr>
              <w:pStyle w:val="Default"/>
              <w:numPr>
                <w:ilvl w:val="0"/>
                <w:numId w:val="1"/>
              </w:numPr>
              <w:rPr>
                <w:b w:val="0"/>
                <w:bCs w:val="0"/>
                <w:sz w:val="22"/>
                <w:szCs w:val="22"/>
              </w:rPr>
            </w:pPr>
            <w:r w:rsidRPr="00960F86">
              <w:rPr>
                <w:b w:val="0"/>
                <w:bCs w:val="0"/>
                <w:sz w:val="22"/>
                <w:szCs w:val="22"/>
              </w:rPr>
              <w:t>Did you experience any changes in your physical activity or eating habits?</w:t>
            </w:r>
          </w:p>
          <w:p w14:paraId="7AA7B77B" w14:textId="056CFF04" w:rsidR="00960F86" w:rsidRPr="00960F86" w:rsidRDefault="00960F86" w:rsidP="00960F86">
            <w:pPr>
              <w:pStyle w:val="Default"/>
              <w:numPr>
                <w:ilvl w:val="0"/>
                <w:numId w:val="1"/>
              </w:numPr>
              <w:rPr>
                <w:b w:val="0"/>
                <w:bCs w:val="0"/>
                <w:sz w:val="22"/>
                <w:szCs w:val="22"/>
              </w:rPr>
            </w:pPr>
            <w:r w:rsidRPr="00960F86">
              <w:rPr>
                <w:b w:val="0"/>
                <w:bCs w:val="0"/>
                <w:sz w:val="22"/>
                <w:szCs w:val="22"/>
              </w:rPr>
              <w:t>Did your motivations and or goals for exercising and healthy eating change?</w:t>
            </w:r>
          </w:p>
          <w:p w14:paraId="38143A77" w14:textId="77777777" w:rsidR="00960F86" w:rsidRPr="00960F86" w:rsidRDefault="00960F86" w:rsidP="00960F86">
            <w:pPr>
              <w:pStyle w:val="Default"/>
              <w:numPr>
                <w:ilvl w:val="0"/>
                <w:numId w:val="1"/>
              </w:numPr>
              <w:rPr>
                <w:b w:val="0"/>
                <w:bCs w:val="0"/>
                <w:sz w:val="22"/>
                <w:szCs w:val="22"/>
              </w:rPr>
            </w:pPr>
            <w:r w:rsidRPr="00960F86">
              <w:rPr>
                <w:b w:val="0"/>
                <w:bCs w:val="0"/>
                <w:sz w:val="22"/>
                <w:szCs w:val="22"/>
              </w:rPr>
              <w:t>Tell me about elements of the program that were helpful/beneficial?</w:t>
            </w:r>
          </w:p>
          <w:p w14:paraId="1E619071" w14:textId="77777777" w:rsidR="00960F86" w:rsidRPr="00960F86" w:rsidRDefault="00960F86" w:rsidP="00960F86">
            <w:pPr>
              <w:pStyle w:val="Default"/>
              <w:numPr>
                <w:ilvl w:val="0"/>
                <w:numId w:val="1"/>
              </w:numPr>
              <w:rPr>
                <w:b w:val="0"/>
                <w:bCs w:val="0"/>
                <w:sz w:val="22"/>
                <w:szCs w:val="22"/>
              </w:rPr>
            </w:pPr>
            <w:r w:rsidRPr="00960F86">
              <w:rPr>
                <w:b w:val="0"/>
                <w:bCs w:val="0"/>
                <w:sz w:val="22"/>
                <w:szCs w:val="22"/>
              </w:rPr>
              <w:t>What elements of the program were unhelpful?</w:t>
            </w:r>
          </w:p>
          <w:p w14:paraId="5A5F53F4" w14:textId="77777777" w:rsidR="00960F86" w:rsidRPr="00960F86" w:rsidRDefault="00960F86" w:rsidP="00960F86">
            <w:pPr>
              <w:pStyle w:val="Default"/>
              <w:numPr>
                <w:ilvl w:val="0"/>
                <w:numId w:val="1"/>
              </w:numPr>
              <w:rPr>
                <w:b w:val="0"/>
                <w:bCs w:val="0"/>
                <w:sz w:val="22"/>
                <w:szCs w:val="22"/>
              </w:rPr>
            </w:pPr>
            <w:r w:rsidRPr="00960F86">
              <w:rPr>
                <w:b w:val="0"/>
                <w:bCs w:val="0"/>
                <w:sz w:val="22"/>
                <w:szCs w:val="22"/>
              </w:rPr>
              <w:t>What did you think about the level of support and advice that were provided through your peer support facilitators (PSF) and team leaders?</w:t>
            </w:r>
          </w:p>
          <w:p w14:paraId="4FDCC9C2" w14:textId="77777777" w:rsidR="00960F86" w:rsidRPr="00960F86" w:rsidRDefault="00960F86" w:rsidP="00960F86">
            <w:pPr>
              <w:pStyle w:val="Default"/>
              <w:numPr>
                <w:ilvl w:val="0"/>
                <w:numId w:val="1"/>
              </w:numPr>
              <w:rPr>
                <w:b w:val="0"/>
                <w:bCs w:val="0"/>
                <w:sz w:val="22"/>
                <w:szCs w:val="22"/>
              </w:rPr>
            </w:pPr>
            <w:r w:rsidRPr="00960F86">
              <w:rPr>
                <w:b w:val="0"/>
                <w:bCs w:val="0"/>
                <w:sz w:val="22"/>
                <w:szCs w:val="22"/>
              </w:rPr>
              <w:t>What did you think about the face-to-face contact with your PSF?</w:t>
            </w:r>
          </w:p>
          <w:p w14:paraId="0C23DEAF" w14:textId="77777777" w:rsidR="00960F86" w:rsidRPr="00960F86" w:rsidRDefault="00960F86" w:rsidP="00960F86">
            <w:pPr>
              <w:pStyle w:val="Default"/>
              <w:numPr>
                <w:ilvl w:val="0"/>
                <w:numId w:val="1"/>
              </w:numPr>
              <w:rPr>
                <w:b w:val="0"/>
                <w:bCs w:val="0"/>
                <w:sz w:val="22"/>
                <w:szCs w:val="22"/>
              </w:rPr>
            </w:pPr>
            <w:r w:rsidRPr="00960F86">
              <w:rPr>
                <w:b w:val="0"/>
                <w:bCs w:val="0"/>
                <w:color w:val="auto"/>
              </w:rPr>
              <w:t>What support was your PSF able to provide you with? Was there something else they could have provided you more help with?</w:t>
            </w:r>
          </w:p>
          <w:p w14:paraId="43D32475" w14:textId="77777777" w:rsidR="00960F86" w:rsidRPr="00960F86" w:rsidRDefault="00960F86" w:rsidP="00960F86">
            <w:pPr>
              <w:pStyle w:val="Default"/>
              <w:numPr>
                <w:ilvl w:val="0"/>
                <w:numId w:val="1"/>
              </w:numPr>
              <w:rPr>
                <w:b w:val="0"/>
                <w:bCs w:val="0"/>
                <w:sz w:val="22"/>
                <w:szCs w:val="22"/>
              </w:rPr>
            </w:pPr>
            <w:r w:rsidRPr="00960F86">
              <w:rPr>
                <w:b w:val="0"/>
                <w:bCs w:val="0"/>
                <w:color w:val="auto"/>
              </w:rPr>
              <w:t>What did you think about the support your team leader provided? Was there something else they could have done better?</w:t>
            </w:r>
            <w:r w:rsidRPr="00960F86">
              <w:rPr>
                <w:b w:val="0"/>
                <w:bCs w:val="0"/>
                <w:sz w:val="22"/>
                <w:szCs w:val="22"/>
              </w:rPr>
              <w:t xml:space="preserve"> </w:t>
            </w:r>
          </w:p>
          <w:p w14:paraId="3B1D9850" w14:textId="5F9DCD20" w:rsidR="004B76A3" w:rsidRPr="00960F86" w:rsidRDefault="00960F86" w:rsidP="00960F86">
            <w:pPr>
              <w:pStyle w:val="Default"/>
              <w:numPr>
                <w:ilvl w:val="0"/>
                <w:numId w:val="1"/>
              </w:numPr>
              <w:rPr>
                <w:b w:val="0"/>
                <w:bCs w:val="0"/>
                <w:sz w:val="22"/>
                <w:szCs w:val="22"/>
              </w:rPr>
            </w:pPr>
            <w:r w:rsidRPr="00960F86">
              <w:rPr>
                <w:b w:val="0"/>
                <w:bCs w:val="0"/>
                <w:sz w:val="22"/>
                <w:szCs w:val="22"/>
              </w:rPr>
              <w:t>How can we help encourage long-term use of the program with others in the community? (think of yourself personally, as well as others)</w:t>
            </w:r>
          </w:p>
        </w:tc>
        <w:tc>
          <w:tcPr>
            <w:tcW w:w="6919" w:type="dxa"/>
            <w:shd w:val="clear" w:color="auto" w:fill="auto"/>
          </w:tcPr>
          <w:p w14:paraId="79690B9A" w14:textId="77777777" w:rsidR="004B76A3" w:rsidRPr="00960F86" w:rsidRDefault="004B76A3">
            <w:pPr>
              <w:pStyle w:val="Defaul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  <w:p w14:paraId="4DEF0B48" w14:textId="2F53F49A" w:rsidR="004B76A3" w:rsidRDefault="00416A4B" w:rsidP="00960F86">
            <w:pPr>
              <w:pStyle w:val="Default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960F86">
              <w:rPr>
                <w:sz w:val="22"/>
                <w:szCs w:val="22"/>
              </w:rPr>
              <w:t>What did you think about the 12-week WLC</w:t>
            </w:r>
            <w:r w:rsidR="004B76A3" w:rsidRPr="00960F86">
              <w:rPr>
                <w:sz w:val="22"/>
                <w:szCs w:val="22"/>
              </w:rPr>
              <w:t>?</w:t>
            </w:r>
          </w:p>
          <w:p w14:paraId="23705C29" w14:textId="77777777" w:rsidR="00054AC4" w:rsidRDefault="00054AC4" w:rsidP="00054AC4">
            <w:pPr>
              <w:pStyle w:val="Default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d you experience any changes in your own physical activity and healthy eating habits?</w:t>
            </w:r>
          </w:p>
          <w:p w14:paraId="75610346" w14:textId="1A261399" w:rsidR="00E73BD7" w:rsidRDefault="00E73BD7" w:rsidP="00E73BD7">
            <w:pPr>
              <w:pStyle w:val="Default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ell me about </w:t>
            </w:r>
            <w:r w:rsidR="009D6411">
              <w:rPr>
                <w:sz w:val="22"/>
                <w:szCs w:val="22"/>
              </w:rPr>
              <w:t>your sessions. How did you</w:t>
            </w:r>
            <w:r>
              <w:rPr>
                <w:sz w:val="22"/>
                <w:szCs w:val="22"/>
              </w:rPr>
              <w:t xml:space="preserve"> interact with the team leaders / teams? </w:t>
            </w:r>
            <w:r w:rsidR="009D6411">
              <w:rPr>
                <w:sz w:val="22"/>
                <w:szCs w:val="22"/>
              </w:rPr>
              <w:t>Was there enough time for exercise?</w:t>
            </w:r>
          </w:p>
          <w:p w14:paraId="77DF6A8F" w14:textId="10A7E517" w:rsidR="00960F86" w:rsidRDefault="00D63125" w:rsidP="00960F86">
            <w:pPr>
              <w:pStyle w:val="Default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ll me about the training and support you received from Community Activators (CA)</w:t>
            </w:r>
            <w:r w:rsidR="00A46322">
              <w:rPr>
                <w:sz w:val="22"/>
                <w:szCs w:val="22"/>
              </w:rPr>
              <w:t>?</w:t>
            </w:r>
            <w:r w:rsidR="009D6411">
              <w:rPr>
                <w:sz w:val="22"/>
                <w:szCs w:val="22"/>
              </w:rPr>
              <w:t xml:space="preserve"> Is there anything that could be improved?</w:t>
            </w:r>
          </w:p>
          <w:p w14:paraId="40112EF9" w14:textId="6208BF21" w:rsidR="00E73BD7" w:rsidRPr="00960F86" w:rsidRDefault="00E73BD7" w:rsidP="00E73BD7">
            <w:pPr>
              <w:pStyle w:val="Default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at do you think about the re</w:t>
            </w:r>
            <w:r w:rsidR="009D6411">
              <w:rPr>
                <w:sz w:val="22"/>
                <w:szCs w:val="22"/>
              </w:rPr>
              <w:t>sources and materials provided to teams?</w:t>
            </w:r>
            <w:r w:rsidR="00894075">
              <w:rPr>
                <w:sz w:val="22"/>
                <w:szCs w:val="22"/>
              </w:rPr>
              <w:t xml:space="preserve"> Are there things we need to consider improving how the 12-week WLC is delivered?</w:t>
            </w:r>
          </w:p>
          <w:p w14:paraId="66909834" w14:textId="22C9F6D5" w:rsidR="004B76A3" w:rsidRPr="00960F86" w:rsidRDefault="00894075" w:rsidP="00E73BD7">
            <w:pPr>
              <w:pStyle w:val="Default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f we were to share this with other churches and other communities, what do you think we need to consider for the long-term?</w:t>
            </w:r>
          </w:p>
        </w:tc>
      </w:tr>
    </w:tbl>
    <w:p w14:paraId="79FA901C" w14:textId="6949C81F" w:rsidR="0032244B" w:rsidRPr="00960F86" w:rsidRDefault="0032244B">
      <w:r w:rsidRPr="00960F86">
        <w:t xml:space="preserve"> </w:t>
      </w:r>
    </w:p>
    <w:p w14:paraId="55EC1578" w14:textId="77777777" w:rsidR="0032244B" w:rsidRPr="00960F86" w:rsidRDefault="0032244B"/>
    <w:sectPr w:rsidR="0032244B" w:rsidRPr="00960F86" w:rsidSect="004B76A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B61F0"/>
    <w:multiLevelType w:val="hybridMultilevel"/>
    <w:tmpl w:val="3C5AB4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7B7FC3"/>
    <w:multiLevelType w:val="hybridMultilevel"/>
    <w:tmpl w:val="3C5AB41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C310DC"/>
    <w:multiLevelType w:val="hybridMultilevel"/>
    <w:tmpl w:val="78D034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777599">
    <w:abstractNumId w:val="1"/>
  </w:num>
  <w:num w:numId="2" w16cid:durableId="1868567440">
    <w:abstractNumId w:val="2"/>
  </w:num>
  <w:num w:numId="3" w16cid:durableId="93525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wNDM2NDYzNjcAspR0lIJTi4sz8/NACoxqAR3OEBssAAAA"/>
  </w:docVars>
  <w:rsids>
    <w:rsidRoot w:val="0032244B"/>
    <w:rsid w:val="00054AC4"/>
    <w:rsid w:val="000B68AB"/>
    <w:rsid w:val="0012172B"/>
    <w:rsid w:val="001A286A"/>
    <w:rsid w:val="001C107B"/>
    <w:rsid w:val="001E1BC3"/>
    <w:rsid w:val="00250E8F"/>
    <w:rsid w:val="002D55C0"/>
    <w:rsid w:val="0032244B"/>
    <w:rsid w:val="00416A4B"/>
    <w:rsid w:val="00422693"/>
    <w:rsid w:val="004B76A3"/>
    <w:rsid w:val="004E653C"/>
    <w:rsid w:val="00894075"/>
    <w:rsid w:val="008E3B96"/>
    <w:rsid w:val="00960F86"/>
    <w:rsid w:val="009D6411"/>
    <w:rsid w:val="00A4357D"/>
    <w:rsid w:val="00A46322"/>
    <w:rsid w:val="00AA343D"/>
    <w:rsid w:val="00B40483"/>
    <w:rsid w:val="00BD66B5"/>
    <w:rsid w:val="00C16C33"/>
    <w:rsid w:val="00D50128"/>
    <w:rsid w:val="00D63125"/>
    <w:rsid w:val="00DE1667"/>
    <w:rsid w:val="00E73BD7"/>
    <w:rsid w:val="00E97094"/>
    <w:rsid w:val="00F5660C"/>
    <w:rsid w:val="00F90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4C336"/>
  <w15:chartTrackingRefBased/>
  <w15:docId w15:val="{5482003A-A559-4115-826B-20741CC5B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B76A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GridTable4-Accent3">
    <w:name w:val="Grid Table 4 Accent 3"/>
    <w:basedOn w:val="TableNormal"/>
    <w:uiPriority w:val="49"/>
    <w:rsid w:val="004B76A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2</Words>
  <Characters>1485</Characters>
  <Application>Microsoft Office Word</Application>
  <DocSecurity>0</DocSecurity>
  <Lines>57</Lines>
  <Paragraphs>29</Paragraphs>
  <ScaleCrop>false</ScaleCrop>
  <Company>Western Sydney University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PALU</dc:creator>
  <cp:keywords/>
  <dc:description/>
  <cp:lastModifiedBy>ELIZABETH PALU</cp:lastModifiedBy>
  <cp:revision>3</cp:revision>
  <dcterms:created xsi:type="dcterms:W3CDTF">2025-08-22T07:06:00Z</dcterms:created>
  <dcterms:modified xsi:type="dcterms:W3CDTF">2025-08-22T07:09:00Z</dcterms:modified>
</cp:coreProperties>
</file>